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115A7" w:rsidRPr="00F15400" w:rsidRDefault="007115A7" w:rsidP="007115A7">
      <w:pPr>
        <w:rPr>
          <w:b/>
        </w:rPr>
      </w:pPr>
      <w:r w:rsidRPr="00F15400">
        <w:rPr>
          <w:b/>
        </w:rPr>
        <w:t>2016 Local Streets and Roads Needs Assessment Tweets</w:t>
      </w:r>
    </w:p>
    <w:p w:rsidR="007115A7" w:rsidRDefault="007115A7" w:rsidP="007115A7"/>
    <w:p w:rsidR="00EA3E73" w:rsidRDefault="007115A7" w:rsidP="007115A7">
      <w:r>
        <w:t xml:space="preserve">New report: California’s local streets &amp; roads are deteriorating fast </w:t>
      </w:r>
      <w:hyperlink r:id="rId6" w:history="1">
        <w:r w:rsidR="00EA3E73" w:rsidRPr="00C77C4A">
          <w:rPr>
            <w:rStyle w:val="Hyperlink"/>
          </w:rPr>
          <w:t>www.savecaliforniastreets.org</w:t>
        </w:r>
      </w:hyperlink>
    </w:p>
    <w:p w:rsidR="007115A7" w:rsidRDefault="00566504" w:rsidP="007115A7">
      <w:r w:rsidRPr="00566504">
        <w:t>#FixCaRoads</w:t>
      </w:r>
    </w:p>
    <w:p w:rsidR="007115A7" w:rsidRDefault="007115A7" w:rsidP="007115A7"/>
    <w:p w:rsidR="007115A7" w:rsidRDefault="007115A7" w:rsidP="007115A7">
      <w:r>
        <w:t xml:space="preserve">Only six California counties </w:t>
      </w:r>
      <w:r w:rsidR="00566504">
        <w:t>have roads in</w:t>
      </w:r>
      <w:r>
        <w:t xml:space="preserve"> good </w:t>
      </w:r>
      <w:r w:rsidR="00566504">
        <w:t>condition</w:t>
      </w:r>
      <w:r>
        <w:t xml:space="preserve"> </w:t>
      </w:r>
      <w:r w:rsidR="00566504">
        <w:t>per</w:t>
      </w:r>
      <w:r>
        <w:t xml:space="preserve"> 2016 local transportation report</w:t>
      </w:r>
      <w:r w:rsidR="00566504">
        <w:t xml:space="preserve"> </w:t>
      </w:r>
      <w:hyperlink r:id="rId7" w:history="1">
        <w:r w:rsidR="00566504" w:rsidRPr="00C77C4A">
          <w:rPr>
            <w:rStyle w:val="Hyperlink"/>
          </w:rPr>
          <w:t>www.savecaliforniastreets.org</w:t>
        </w:r>
      </w:hyperlink>
      <w:r w:rsidR="00566504">
        <w:t xml:space="preserve"> </w:t>
      </w:r>
      <w:r w:rsidR="00566504" w:rsidRPr="00566504">
        <w:t>#FixCaRoads</w:t>
      </w:r>
    </w:p>
    <w:p w:rsidR="007115A7" w:rsidRDefault="007115A7" w:rsidP="007115A7"/>
    <w:p w:rsidR="007115A7" w:rsidRDefault="00566504" w:rsidP="007115A7">
      <w:proofErr w:type="gramStart"/>
      <w:r>
        <w:t xml:space="preserve">New @CaCities &amp; @CSAC_Counties report: 10-year, </w:t>
      </w:r>
      <w:r w:rsidR="007115A7">
        <w:t>$73B shortfall for local streets, roads &amp; bridges</w:t>
      </w:r>
      <w:r w:rsidR="002C1258">
        <w:t>.</w:t>
      </w:r>
      <w:proofErr w:type="gramEnd"/>
      <w:r w:rsidR="007115A7">
        <w:t xml:space="preserve"> </w:t>
      </w:r>
      <w:hyperlink r:id="rId8" w:history="1">
        <w:r w:rsidRPr="00C77C4A">
          <w:rPr>
            <w:rStyle w:val="Hyperlink"/>
          </w:rPr>
          <w:t>www.savecaliforniastreets.org</w:t>
        </w:r>
      </w:hyperlink>
      <w:r>
        <w:t xml:space="preserve"> </w:t>
      </w:r>
      <w:r w:rsidRPr="00566504">
        <w:t>#</w:t>
      </w:r>
      <w:proofErr w:type="spellStart"/>
      <w:r w:rsidRPr="00566504">
        <w:t>FixCaRoads</w:t>
      </w:r>
      <w:proofErr w:type="spellEnd"/>
    </w:p>
    <w:p w:rsidR="007115A7" w:rsidRDefault="007115A7" w:rsidP="007115A7"/>
    <w:p w:rsidR="007115A7" w:rsidRDefault="007115A7" w:rsidP="007115A7">
      <w:r>
        <w:t xml:space="preserve">Local streets &amp; roads declining fast according to 2016 report. </w:t>
      </w:r>
      <w:r w:rsidR="00566504">
        <w:t>$7B/</w:t>
      </w:r>
      <w:r>
        <w:t xml:space="preserve">year to make roads optimal. </w:t>
      </w:r>
      <w:hyperlink r:id="rId9" w:history="1">
        <w:r w:rsidR="00566504" w:rsidRPr="00C77C4A">
          <w:rPr>
            <w:rStyle w:val="Hyperlink"/>
          </w:rPr>
          <w:t>www.savecaliforniastreets.org</w:t>
        </w:r>
      </w:hyperlink>
      <w:r w:rsidR="00566504">
        <w:t xml:space="preserve"> </w:t>
      </w:r>
      <w:r w:rsidR="00566504" w:rsidRPr="00566504">
        <w:t>#FixCaRoads</w:t>
      </w:r>
    </w:p>
    <w:p w:rsidR="007115A7" w:rsidRDefault="007115A7" w:rsidP="007115A7"/>
    <w:p w:rsidR="007115A7" w:rsidRDefault="00205E07" w:rsidP="007115A7">
      <w:r>
        <w:t>52</w:t>
      </w:r>
      <w:r w:rsidR="007115A7">
        <w:t xml:space="preserve"> of 58 counties have loc</w:t>
      </w:r>
      <w:r>
        <w:t>al roads in poor or at risk</w:t>
      </w:r>
      <w:r w:rsidR="007115A7">
        <w:t xml:space="preserve"> condition according to 2016 assessment </w:t>
      </w:r>
      <w:hyperlink r:id="rId10" w:history="1">
        <w:r w:rsidR="00566504" w:rsidRPr="00C77C4A">
          <w:rPr>
            <w:rStyle w:val="Hyperlink"/>
          </w:rPr>
          <w:t>www.savecaliforniastreets.org</w:t>
        </w:r>
      </w:hyperlink>
      <w:r w:rsidR="00566504">
        <w:t xml:space="preserve"> </w:t>
      </w:r>
      <w:r w:rsidR="00566504" w:rsidRPr="00566504">
        <w:t>#</w:t>
      </w:r>
      <w:proofErr w:type="spellStart"/>
      <w:r w:rsidR="00566504" w:rsidRPr="00566504">
        <w:t>FixCaRoads</w:t>
      </w:r>
      <w:proofErr w:type="spellEnd"/>
    </w:p>
    <w:p w:rsidR="007115A7" w:rsidRDefault="007115A7" w:rsidP="007115A7"/>
    <w:p w:rsidR="007115A7" w:rsidRDefault="002C1258" w:rsidP="007115A7">
      <w:r>
        <w:t xml:space="preserve">New report: Not enough $$ for </w:t>
      </w:r>
      <w:r w:rsidR="007115A7">
        <w:t>California local street</w:t>
      </w:r>
      <w:r>
        <w:t xml:space="preserve">s, roads, sidewalks, &amp; bridges </w:t>
      </w:r>
      <w:hyperlink r:id="rId11" w:history="1">
        <w:r w:rsidR="00566504" w:rsidRPr="00C77C4A">
          <w:rPr>
            <w:rStyle w:val="Hyperlink"/>
          </w:rPr>
          <w:t>www.savecaliforniastreets.org</w:t>
        </w:r>
      </w:hyperlink>
      <w:r w:rsidR="00566504">
        <w:t xml:space="preserve"> </w:t>
      </w:r>
      <w:r w:rsidR="007115A7">
        <w:t>#</w:t>
      </w:r>
      <w:proofErr w:type="spellStart"/>
      <w:r w:rsidR="00566504" w:rsidRPr="00566504">
        <w:t>FixCaRoads</w:t>
      </w:r>
      <w:proofErr w:type="spellEnd"/>
    </w:p>
    <w:p w:rsidR="00566504" w:rsidRDefault="00566504" w:rsidP="007115A7"/>
    <w:p w:rsidR="007115A7" w:rsidRDefault="002C1258" w:rsidP="007115A7">
      <w:r>
        <w:t xml:space="preserve">Pay now or pay more </w:t>
      </w:r>
      <w:proofErr w:type="gramStart"/>
      <w:r>
        <w:t>later</w:t>
      </w:r>
      <w:proofErr w:type="gramEnd"/>
      <w:r>
        <w:t xml:space="preserve">. </w:t>
      </w:r>
      <w:r w:rsidR="007115A7">
        <w:t xml:space="preserve">California’s local streets &amp; roads are declining w/out enough $$. </w:t>
      </w:r>
      <w:hyperlink r:id="rId12" w:history="1">
        <w:r w:rsidR="00566504" w:rsidRPr="00C77C4A">
          <w:rPr>
            <w:rStyle w:val="Hyperlink"/>
          </w:rPr>
          <w:t>www.savecaliforniastreets.org</w:t>
        </w:r>
      </w:hyperlink>
      <w:r w:rsidR="00566504">
        <w:t xml:space="preserve"> </w:t>
      </w:r>
      <w:r w:rsidR="00566504" w:rsidRPr="00566504">
        <w:t>#FixCaRoads</w:t>
      </w:r>
    </w:p>
    <w:p w:rsidR="007115A7" w:rsidRDefault="007115A7" w:rsidP="007115A7"/>
    <w:p w:rsidR="007115A7" w:rsidRDefault="007115A7" w:rsidP="007115A7">
      <w:r>
        <w:t xml:space="preserve">W/O more $ </w:t>
      </w:r>
      <w:r w:rsidR="00566504">
        <w:t>California’s</w:t>
      </w:r>
      <w:r>
        <w:t xml:space="preserve"> local streets &amp; roads will fail says </w:t>
      </w:r>
      <w:r w:rsidRPr="00566504">
        <w:rPr>
          <w:noProof/>
        </w:rPr>
        <w:t>new</w:t>
      </w:r>
      <w:r>
        <w:t xml:space="preserve"> report. </w:t>
      </w:r>
      <w:hyperlink r:id="rId13" w:history="1">
        <w:r w:rsidR="00566504" w:rsidRPr="00C77C4A">
          <w:rPr>
            <w:rStyle w:val="Hyperlink"/>
          </w:rPr>
          <w:t>www.savecaliforniastreets.org</w:t>
        </w:r>
      </w:hyperlink>
      <w:r w:rsidR="00566504">
        <w:t xml:space="preserve"> </w:t>
      </w:r>
      <w:r w:rsidR="00566504" w:rsidRPr="00566504">
        <w:t>#FixCaRoads</w:t>
      </w:r>
      <w:r w:rsidR="00566504">
        <w:t xml:space="preserve"> </w:t>
      </w:r>
    </w:p>
    <w:p w:rsidR="007115A7" w:rsidRDefault="007115A7" w:rsidP="007115A7"/>
    <w:p w:rsidR="007115A7" w:rsidRDefault="007115A7" w:rsidP="007115A7">
      <w:r>
        <w:t>Kids &amp; families need safe s</w:t>
      </w:r>
      <w:r w:rsidR="002C1258">
        <w:t>treets. New report calls for $7B</w:t>
      </w:r>
      <w:bookmarkStart w:id="0" w:name="_GoBack"/>
      <w:bookmarkEnd w:id="0"/>
      <w:r>
        <w:t xml:space="preserve"> annually for sound streets and roads</w:t>
      </w:r>
      <w:r w:rsidR="002C1258">
        <w:t>.</w:t>
      </w:r>
      <w:r>
        <w:t xml:space="preserve"> </w:t>
      </w:r>
      <w:hyperlink r:id="rId14" w:history="1">
        <w:r w:rsidR="00566504" w:rsidRPr="00C77C4A">
          <w:rPr>
            <w:rStyle w:val="Hyperlink"/>
          </w:rPr>
          <w:t>www.savecaliforniastreets.org</w:t>
        </w:r>
      </w:hyperlink>
      <w:r w:rsidR="00566504">
        <w:t xml:space="preserve"> </w:t>
      </w:r>
      <w:r w:rsidR="00566504" w:rsidRPr="00566504">
        <w:t>#FixCaRoads</w:t>
      </w:r>
    </w:p>
    <w:p w:rsidR="00051505" w:rsidRPr="007115A7" w:rsidRDefault="002C1258" w:rsidP="007115A7"/>
    <w:sectPr w:rsidR="00051505" w:rsidRPr="007115A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S2NLAwtDAwMzAwNjRR0lEKTi0uzszPAykwrQUA/XTfgSwAAAA="/>
  </w:docVars>
  <w:rsids>
    <w:rsidRoot w:val="007115A7"/>
    <w:rsid w:val="00205E07"/>
    <w:rsid w:val="002C1258"/>
    <w:rsid w:val="0038196E"/>
    <w:rsid w:val="00566504"/>
    <w:rsid w:val="00705B98"/>
    <w:rsid w:val="007115A7"/>
    <w:rsid w:val="007A3F37"/>
    <w:rsid w:val="007D477A"/>
    <w:rsid w:val="00A10163"/>
    <w:rsid w:val="00E001B7"/>
    <w:rsid w:val="00EA3E73"/>
    <w:rsid w:val="00F15400"/>
    <w:rsid w:val="00F34C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115A7"/>
    <w:pPr>
      <w:spacing w:line="240" w:lineRule="auto"/>
    </w:pPr>
  </w:style>
  <w:style w:type="character" w:styleId="Hyperlink">
    <w:name w:val="Hyperlink"/>
    <w:basedOn w:val="DefaultParagraphFont"/>
    <w:uiPriority w:val="99"/>
    <w:unhideWhenUsed/>
    <w:rsid w:val="007115A7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115A7"/>
    <w:pPr>
      <w:spacing w:line="240" w:lineRule="auto"/>
    </w:pPr>
  </w:style>
  <w:style w:type="character" w:styleId="Hyperlink">
    <w:name w:val="Hyperlink"/>
    <w:basedOn w:val="DefaultParagraphFont"/>
    <w:uiPriority w:val="99"/>
    <w:unhideWhenUsed/>
    <w:rsid w:val="007115A7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avecaliforniastreets.org" TargetMode="External"/><Relationship Id="rId13" Type="http://schemas.openxmlformats.org/officeDocument/2006/relationships/hyperlink" Target="http://www.savecaliforniastreets.org" TargetMode="External"/><Relationship Id="rId3" Type="http://schemas.microsoft.com/office/2007/relationships/stylesWithEffects" Target="stylesWithEffects.xml"/><Relationship Id="rId7" Type="http://schemas.openxmlformats.org/officeDocument/2006/relationships/hyperlink" Target="http://www.savecaliforniastreets.org" TargetMode="External"/><Relationship Id="rId12" Type="http://schemas.openxmlformats.org/officeDocument/2006/relationships/hyperlink" Target="http://www.savecaliforniastreets.org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hyperlink" Target="http://www.savecaliforniastreets.org" TargetMode="External"/><Relationship Id="rId11" Type="http://schemas.openxmlformats.org/officeDocument/2006/relationships/hyperlink" Target="http://www.savecaliforniastreets.org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savecaliforniastreets.org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savecaliforniastreets.org" TargetMode="External"/><Relationship Id="rId14" Type="http://schemas.openxmlformats.org/officeDocument/2006/relationships/hyperlink" Target="http://www.savecaliforniastreets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8C95AE9-5934-4B68-A803-FF90EADC8A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56</Words>
  <Characters>146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7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egg Fishman</dc:creator>
  <cp:lastModifiedBy>Kiana Valentine</cp:lastModifiedBy>
  <cp:revision>3</cp:revision>
  <dcterms:created xsi:type="dcterms:W3CDTF">2016-10-24T22:03:00Z</dcterms:created>
  <dcterms:modified xsi:type="dcterms:W3CDTF">2016-10-24T22:05:00Z</dcterms:modified>
</cp:coreProperties>
</file>